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96774380c1b4d63dd1133d543847ad590b6299"/>
      <w:r>
        <w:t xml:space="preserve">Unit 4 Lesson 13: Resolvamos problemas de grupos iguales</w:t>
      </w:r>
      <w:bookmarkEnd w:id="20"/>
    </w:p>
    <w:p>
      <w:pPr>
        <w:pStyle w:val="Heading3"/>
      </w:pPr>
      <w:bookmarkStart w:id="21" w:name="X1aa28d50e77b1af2bdf07a46718390c3b0bf002"/>
      <w:r>
        <w:t xml:space="preserve">WU Exploración de estimación: Multipliquemos números del 11 al 19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m:oMath>
        <m:r>
          <m:t>4</m:t>
        </m:r>
        <m:r>
          <m:t>×</m:t>
        </m:r>
        <m:r>
          <m:t>18</m:t>
        </m:r>
      </m:oMath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y baj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zon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Heading3"/>
      </w:pPr>
      <w:bookmarkStart w:id="23" w:name="problemas-con-números-del-11-al-19"/>
      <w:r>
        <w:t xml:space="preserve">1 Problemas con números del 11 al 19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Resuelve cada problema. Muestra cómo pensaste. Usa objetos, dibujos o un diagrama.</w:t>
      </w:r>
    </w:p>
    <w:p>
      <w:pPr>
        <w:numPr>
          <w:ilvl w:val="0"/>
          <w:numId w:val="1001"/>
        </w:numPr>
      </w:pPr>
      <w:r>
        <w:t xml:space="preserve">Un vendedor de un mercado agrícola tiene 7 docenas de huevos al finalizar el día. ¿Cuántos huevos tiene el vendedor?</w:t>
      </w:r>
    </w:p>
    <w:p>
      <w:pPr>
        <w:numPr>
          <w:ilvl w:val="0"/>
          <w:numId w:val="1001"/>
        </w:numPr>
      </w:pPr>
      <w:r>
        <w:t xml:space="preserve">En el mercado agrícola hay un espacio para que los artistas toquen su música. El sitio tiene algunas sillas para que las personas se sienten a escucharlos. Hay 5 filas de sillas y cada fila tiene 15 sillas. ¿Cuántas sillas hay?</w:t>
      </w:r>
    </w:p>
    <w:p>
      <w:pPr>
        <w:numPr>
          <w:ilvl w:val="0"/>
          <w:numId w:val="1001"/>
        </w:numPr>
      </w:pPr>
      <w:r>
        <w:t xml:space="preserve">En un puesto de un mercado agrícola hay una mesa. Los lados de la parte de arriba de la mesa miden 4 pies y 6 pies. ¿Cuál es el área de la parte de arriba de la mesa?</w:t>
      </w:r>
    </w:p>
    <w:p>
      <w:pPr>
        <w:pStyle w:val="FirstParagraph"/>
      </w:pPr>
      <w:r>
        <w:drawing>
          <wp:inline>
            <wp:extent cx="2770723" cy="1574969"/>
            <wp:effectExtent b="0" l="0" r="0" t="0"/>
            <wp:docPr descr="Carton of eggs." title="" id="1" name="Picture"/>
            <a:graphic>
              <a:graphicData uri="http://schemas.openxmlformats.org/drawingml/2006/picture">
                <pic:pic>
                  <pic:nvPicPr>
                    <pic:cNvPr descr="/app/tmp/embedder-1643264829.1226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157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Xcc48be489636ec2f06f4dbd2cabde8353d01e87"/>
      <w:r>
        <w:t xml:space="preserve">2 Recorrido por el salón: Problemas con números del 11 al 19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Mientras visitas los pósteres con tu compañero, discutan en qué se parecen y en qué son diferentes las ideas que se muestran en los pósteres.</w:t>
      </w:r>
      <w:r>
        <w:t xml:space="preserve"> </w:t>
      </w: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27:09Z</dcterms:created>
  <dcterms:modified xsi:type="dcterms:W3CDTF">2022-01-27T06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J31jUWJuQ5+xetOZPfTzxWUm6GZ6CJ1aSY0gYVXqubXIkYFTM3OGoJ80g7rHVrROk5Q0YymMcKSc4SR+llVQQ==</vt:lpwstr>
  </property>
</Properties>
</file>